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842DFC" w:rsidP="006164C8">
      <w:pPr>
        <w:tabs>
          <w:tab w:val="left" w:pos="795"/>
          <w:tab w:val="left" w:pos="3855"/>
        </w:tabs>
        <w:jc w:val="center"/>
      </w:pPr>
      <w:r>
        <w:rPr>
          <w:noProof/>
          <w:lang w:eastAsia="tr-TR"/>
        </w:rPr>
        <w:pict>
          <v:rect id="Dikdörtgen 9" o:spid="_x0000_s1026" style="position:absolute;left:0;text-align:left;margin-left:72.4pt;margin-top:20.6pt;width:306.75pt;height:26.25pt;z-index:25158451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" filled="f" strokecolor="black [3213]" strokeweight="1pt">
            <w10:wrap anchorx="margin"/>
          </v:rect>
        </w:pict>
      </w:r>
    </w:p>
    <w:p w:rsidR="00BA0F69" w:rsidRDefault="00DF3289" w:rsidP="006164C8">
      <w:pPr>
        <w:tabs>
          <w:tab w:val="left" w:pos="795"/>
          <w:tab w:val="center" w:pos="4536"/>
        </w:tabs>
        <w:jc w:val="center"/>
        <w:rPr>
          <w:noProof/>
          <w:lang w:eastAsia="tr-TR"/>
        </w:rPr>
      </w:pPr>
      <w:r>
        <w:rPr>
          <w:noProof/>
          <w:lang w:eastAsia="tr-TR"/>
        </w:rPr>
        <w:t>Cihazı fişe takınız.</w:t>
      </w:r>
    </w:p>
    <w:p w:rsidR="0048691C" w:rsidRDefault="00842DFC" w:rsidP="006164C8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10" o:spid="_x0000_s1034" type="#_x0000_t32" style="position:absolute;left:0;text-align:left;margin-left:226.75pt;margin-top:12.5pt;width:0;height:49.5pt;z-index:251661824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" strokecolor="black [3213]" strokeweight=".5pt">
            <v:stroke endarrow="block" joinstyle="miter"/>
            <w10:wrap anchorx="margin"/>
          </v:shape>
        </w:pict>
      </w:r>
    </w:p>
    <w:p w:rsidR="00BA0F69" w:rsidRDefault="00BA0F69" w:rsidP="006164C8">
      <w:pPr>
        <w:tabs>
          <w:tab w:val="left" w:pos="795"/>
          <w:tab w:val="center" w:pos="4536"/>
        </w:tabs>
        <w:jc w:val="center"/>
      </w:pPr>
    </w:p>
    <w:p w:rsidR="00DF3289" w:rsidRPr="00DF3289" w:rsidRDefault="00DF3289" w:rsidP="00DF3289">
      <w:pPr>
        <w:spacing w:after="0" w:line="360" w:lineRule="auto"/>
        <w:rPr>
          <w:sz w:val="24"/>
        </w:rPr>
      </w:pPr>
    </w:p>
    <w:p w:rsidR="00BA0F69" w:rsidRDefault="00842DFC" w:rsidP="006164C8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rect id="Dikdörtgen 12" o:spid="_x0000_s1033" style="position:absolute;left:0;text-align:left;margin-left:40.9pt;margin-top:11.7pt;width:364.5pt;height:34.5pt;z-index:251652608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" filled="f" strokecolor="black [3213]" strokeweight="1pt">
            <w10:wrap anchorx="margin"/>
          </v:rect>
        </w:pict>
      </w:r>
    </w:p>
    <w:p w:rsidR="00BA0F69" w:rsidRDefault="00DF3289" w:rsidP="006164C8">
      <w:pPr>
        <w:tabs>
          <w:tab w:val="left" w:pos="795"/>
          <w:tab w:val="center" w:pos="4536"/>
        </w:tabs>
        <w:jc w:val="center"/>
      </w:pPr>
      <w:r>
        <w:t xml:space="preserve">Cihazı aktif hale getirmek için ekranın herhangi bir bölgesine dokununuz.  </w:t>
      </w:r>
    </w:p>
    <w:p w:rsidR="00BA0F69" w:rsidRDefault="00842DFC" w:rsidP="006164C8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5" o:spid="_x0000_s1032" type="#_x0000_t32" style="position:absolute;left:0;text-align:left;margin-left:226.75pt;margin-top:.7pt;width:0;height:49.5pt;z-index:25165977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" strokecolor="black [3213]" strokeweight=".5pt">
            <v:stroke endarrow="block" joinstyle="miter"/>
            <w10:wrap anchorx="margin"/>
          </v:shape>
        </w:pict>
      </w:r>
    </w:p>
    <w:p w:rsidR="0048691C" w:rsidRDefault="0048691C" w:rsidP="006164C8">
      <w:pPr>
        <w:tabs>
          <w:tab w:val="left" w:pos="795"/>
          <w:tab w:val="center" w:pos="4536"/>
        </w:tabs>
        <w:jc w:val="center"/>
      </w:pPr>
    </w:p>
    <w:p w:rsidR="00536129" w:rsidRDefault="00842DFC" w:rsidP="006164C8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31" type="#_x0000_t202" style="position:absolute;left:0;text-align:left;margin-left:-17.6pt;margin-top:11pt;width:480.3pt;height:30.75pt;z-index:25165363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">
            <v:textbox>
              <w:txbxContent>
                <w:p w:rsidR="00536129" w:rsidRDefault="00DF3289" w:rsidP="006164C8">
                  <w:pPr>
                    <w:jc w:val="center"/>
                  </w:pPr>
                  <w:r>
                    <w:t xml:space="preserve">Açılan ekranda ölçüm yapacağınız materyale göre uygun seçeneği seçiniz. </w:t>
                  </w:r>
                </w:p>
              </w:txbxContent>
            </v:textbox>
            <w10:wrap anchorx="margin"/>
          </v:shape>
        </w:pict>
      </w:r>
    </w:p>
    <w:p w:rsidR="00536129" w:rsidRDefault="00536129" w:rsidP="006164C8">
      <w:pPr>
        <w:tabs>
          <w:tab w:val="left" w:pos="795"/>
          <w:tab w:val="center" w:pos="4536"/>
        </w:tabs>
        <w:jc w:val="center"/>
      </w:pPr>
    </w:p>
    <w:p w:rsidR="00695B99" w:rsidRDefault="00842DFC" w:rsidP="006164C8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_x0000_s1027" type="#_x0000_t202" style="position:absolute;left:0;text-align:left;margin-left:46.15pt;margin-top:169.25pt;width:336pt;height:39.6pt;z-index:251712000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">
            <v:textbox>
              <w:txbxContent>
                <w:p w:rsidR="00DF3289" w:rsidRDefault="00DF3289" w:rsidP="00DF3289">
                  <w:pPr>
                    <w:ind w:left="360"/>
                    <w:jc w:val="center"/>
                  </w:pPr>
                  <w:r>
                    <w:t>Kullanım işlemi bi</w:t>
                  </w:r>
                  <w:r w:rsidR="00414F8F">
                    <w:t>ttikten sonra sol üst köşedeki ev</w:t>
                  </w:r>
                  <w:r>
                    <w:t xml:space="preserve"> işaretine basarak</w:t>
                  </w:r>
                  <w:r w:rsidR="00414F8F">
                    <w:t xml:space="preserve"> anasayfaya dönünüz ve fişi çekiniz. 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3" o:spid="_x0000_s1030" type="#_x0000_t32" style="position:absolute;left:0;text-align:left;margin-left:227.25pt;margin-top:113.25pt;width:0;height:49.5pt;z-index:25166284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28" type="#_x0000_t202" style="position:absolute;left:0;text-align:left;margin-left:52.3pt;margin-top:62.25pt;width:336pt;height:39.6pt;z-index:251657728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">
            <v:textbox>
              <w:txbxContent>
                <w:p w:rsidR="00ED68D4" w:rsidRDefault="00DF3289" w:rsidP="00ED68D4">
                  <w:pPr>
                    <w:ind w:left="360"/>
                    <w:jc w:val="center"/>
                  </w:pPr>
                  <w:r>
                    <w:t xml:space="preserve">Örneği ilgili kısma yerleştiriniz ve tüpü okutunuz. 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2" o:spid="_x0000_s1029" type="#_x0000_t32" style="position:absolute;left:0;text-align:left;margin-left:226.95pt;margin-top:6.05pt;width:0;height:49.5pt;z-index:251655680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" strokecolor="windowText" strokeweight=".5pt">
            <v:stroke endarrow="block" joinstyle="miter"/>
            <w10:wrap anchorx="margin"/>
          </v:shape>
        </w:pict>
      </w:r>
    </w:p>
    <w:p w:rsidR="00695B99" w:rsidRPr="00695B99" w:rsidRDefault="00695B99" w:rsidP="00695B99"/>
    <w:p w:rsidR="00695B99" w:rsidRPr="00695B99" w:rsidRDefault="00695B99" w:rsidP="00695B99"/>
    <w:p w:rsidR="00695B99" w:rsidRPr="00695B99" w:rsidRDefault="00695B99" w:rsidP="00695B99"/>
    <w:p w:rsidR="00695B99" w:rsidRPr="00695B99" w:rsidRDefault="00695B99" w:rsidP="00695B99"/>
    <w:p w:rsidR="00695B99" w:rsidRPr="00695B99" w:rsidRDefault="00695B99" w:rsidP="00695B99"/>
    <w:p w:rsidR="00695B99" w:rsidRPr="00695B99" w:rsidRDefault="00695B99" w:rsidP="00695B99"/>
    <w:p w:rsidR="00695B99" w:rsidRPr="00695B99" w:rsidRDefault="00695B99" w:rsidP="00695B99"/>
    <w:p w:rsidR="00695B99" w:rsidRPr="00695B99" w:rsidRDefault="00695B99" w:rsidP="00695B99"/>
    <w:p w:rsidR="00695B99" w:rsidRPr="00695B99" w:rsidRDefault="00695B99" w:rsidP="00695B99"/>
    <w:p w:rsidR="00695B99" w:rsidRPr="00695B99" w:rsidRDefault="00695B99" w:rsidP="00695B99">
      <w:bookmarkStart w:id="0" w:name="_GoBack"/>
      <w:bookmarkEnd w:id="0"/>
    </w:p>
    <w:p w:rsidR="00695B99" w:rsidRDefault="00695B99" w:rsidP="00695B99"/>
    <w:p w:rsidR="00695B99" w:rsidRDefault="00695B99" w:rsidP="00695B99">
      <w:pPr>
        <w:tabs>
          <w:tab w:val="left" w:pos="1545"/>
        </w:tabs>
      </w:pPr>
      <w:r>
        <w:tab/>
      </w:r>
    </w:p>
    <w:p w:rsidR="00695B99" w:rsidRPr="00695B99" w:rsidRDefault="00695B99" w:rsidP="00695B99">
      <w:pPr>
        <w:tabs>
          <w:tab w:val="left" w:pos="1545"/>
        </w:tabs>
      </w:pPr>
    </w:p>
    <w:tbl>
      <w:tblPr>
        <w:tblStyle w:val="TabloKlavuzu1"/>
        <w:tblW w:w="9745" w:type="dxa"/>
        <w:tblLook w:val="04A0" w:firstRow="1" w:lastRow="0" w:firstColumn="1" w:lastColumn="0" w:noHBand="0" w:noVBand="1"/>
      </w:tblPr>
      <w:tblGrid>
        <w:gridCol w:w="3452"/>
        <w:gridCol w:w="3213"/>
        <w:gridCol w:w="2858"/>
        <w:gridCol w:w="222"/>
      </w:tblGrid>
      <w:tr w:rsidR="00695B99" w:rsidTr="00695B99">
        <w:trPr>
          <w:trHeight w:val="257"/>
        </w:trPr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5B99" w:rsidRDefault="00695B9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azırlayan</w:t>
            </w:r>
          </w:p>
        </w:tc>
        <w:tc>
          <w:tcPr>
            <w:tcW w:w="3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5B99" w:rsidRDefault="00695B9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nay</w:t>
            </w:r>
          </w:p>
        </w:tc>
        <w:tc>
          <w:tcPr>
            <w:tcW w:w="2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5B99" w:rsidRDefault="00695B9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lite Sistem Onayı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95B99" w:rsidRDefault="00695B99"/>
        </w:tc>
      </w:tr>
      <w:tr w:rsidR="00695B99" w:rsidTr="00695B99">
        <w:trPr>
          <w:trHeight w:val="257"/>
        </w:trPr>
        <w:tc>
          <w:tcPr>
            <w:tcW w:w="34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5B99" w:rsidRDefault="00695B99" w:rsidP="00695B9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raş. Gör. Arzu AYSAN</w:t>
            </w:r>
          </w:p>
        </w:tc>
        <w:tc>
          <w:tcPr>
            <w:tcW w:w="32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5B99" w:rsidRDefault="00695B9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Dr. Uygar Halis TAZEBAY</w:t>
            </w:r>
          </w:p>
        </w:tc>
        <w:tc>
          <w:tcPr>
            <w:tcW w:w="28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5B99" w:rsidRDefault="00695B9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f. Dr. Muhammed Hasan ASLA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95B99" w:rsidRDefault="00695B99"/>
        </w:tc>
      </w:tr>
      <w:tr w:rsidR="00695B99" w:rsidTr="00695B99">
        <w:trPr>
          <w:trHeight w:val="25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5B99" w:rsidRDefault="00695B99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5B99" w:rsidRDefault="00695B99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5B99" w:rsidRDefault="00695B99">
            <w:pPr>
              <w:rPr>
                <w:rFonts w:ascii="Times New Roman" w:hAnsi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95B99" w:rsidRDefault="00695B99"/>
        </w:tc>
      </w:tr>
      <w:tr w:rsidR="00695B99" w:rsidTr="00695B99">
        <w:trPr>
          <w:trHeight w:val="25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5B99" w:rsidRDefault="00695B99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5B99" w:rsidRDefault="00695B99">
            <w:pPr>
              <w:rPr>
                <w:rFonts w:ascii="Times New Roman" w:hAnsi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5B99" w:rsidRDefault="00695B99">
            <w:pPr>
              <w:rPr>
                <w:rFonts w:ascii="Times New Roman" w:hAnsi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95B99" w:rsidRDefault="00695B99"/>
        </w:tc>
      </w:tr>
    </w:tbl>
    <w:p w:rsidR="00536129" w:rsidRPr="00695B99" w:rsidRDefault="00536129" w:rsidP="00C735BD">
      <w:pPr>
        <w:tabs>
          <w:tab w:val="left" w:pos="1545"/>
        </w:tabs>
      </w:pPr>
    </w:p>
    <w:sectPr w:rsidR="00536129" w:rsidRPr="00695B99" w:rsidSect="00747030">
      <w:headerReference w:type="default" r:id="rId8"/>
      <w:pgSz w:w="11906" w:h="16838"/>
      <w:pgMar w:top="993" w:right="1417" w:bottom="1417" w:left="1417" w:header="284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2DFC" w:rsidRDefault="00842DFC" w:rsidP="001705DD">
      <w:pPr>
        <w:spacing w:after="0" w:line="240" w:lineRule="auto"/>
      </w:pPr>
      <w:r>
        <w:separator/>
      </w:r>
    </w:p>
  </w:endnote>
  <w:endnote w:type="continuationSeparator" w:id="0">
    <w:p w:rsidR="00842DFC" w:rsidRDefault="00842DFC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2DFC" w:rsidRDefault="00842DFC" w:rsidP="001705DD">
      <w:pPr>
        <w:spacing w:after="0" w:line="240" w:lineRule="auto"/>
      </w:pPr>
      <w:r>
        <w:separator/>
      </w:r>
    </w:p>
  </w:footnote>
  <w:footnote w:type="continuationSeparator" w:id="0">
    <w:p w:rsidR="00842DFC" w:rsidRDefault="00842DFC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5DD" w:rsidRDefault="001705DD">
    <w:pPr>
      <w:pStyle w:val="stBilgi"/>
    </w:pPr>
  </w:p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C735BD" w:rsidTr="00C735BD">
      <w:tc>
        <w:tcPr>
          <w:tcW w:w="2136" w:type="dxa"/>
          <w:vMerge w:val="restart"/>
        </w:tcPr>
        <w:p w:rsidR="00C735BD" w:rsidRDefault="00C735BD" w:rsidP="00C735BD">
          <w:r>
            <w:rPr>
              <w:noProof/>
              <w:lang w:eastAsia="tr-TR"/>
            </w:rPr>
            <w:drawing>
              <wp:inline distT="0" distB="0" distL="0" distR="0" wp14:anchorId="1E56A93F" wp14:editId="7DA7A71B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C735BD" w:rsidRDefault="00C735BD" w:rsidP="00C735BD">
          <w:pPr>
            <w:jc w:val="center"/>
            <w:rPr>
              <w:b/>
              <w:sz w:val="28"/>
              <w:szCs w:val="28"/>
            </w:rPr>
          </w:pPr>
        </w:p>
        <w:p w:rsidR="00C735BD" w:rsidRPr="00FF0563" w:rsidRDefault="00C735BD" w:rsidP="00C735BD">
          <w:pPr>
            <w:jc w:val="center"/>
            <w:rPr>
              <w:b/>
            </w:rPr>
          </w:pPr>
          <w:r>
            <w:rPr>
              <w:b/>
              <w:sz w:val="28"/>
              <w:szCs w:val="28"/>
            </w:rPr>
            <w:t xml:space="preserve"> INVITROGEN </w:t>
          </w:r>
          <w:r w:rsidRPr="00DF3289">
            <w:rPr>
              <w:b/>
              <w:sz w:val="28"/>
              <w:szCs w:val="28"/>
            </w:rPr>
            <w:t xml:space="preserve">QUBİT 3 FLUOROMETER </w:t>
          </w:r>
          <w:r>
            <w:rPr>
              <w:b/>
              <w:sz w:val="28"/>
              <w:szCs w:val="28"/>
            </w:rPr>
            <w:t>KULLANIM TALİMATI</w:t>
          </w:r>
        </w:p>
        <w:p w:rsidR="00C735BD" w:rsidRPr="00533D62" w:rsidRDefault="00C735BD" w:rsidP="00C735BD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C735BD" w:rsidRDefault="00C735BD" w:rsidP="00C735BD">
          <w:r>
            <w:t>Dok. No</w:t>
          </w:r>
        </w:p>
      </w:tc>
      <w:tc>
        <w:tcPr>
          <w:tcW w:w="1275" w:type="dxa"/>
        </w:tcPr>
        <w:p w:rsidR="00C735BD" w:rsidRDefault="00C735BD" w:rsidP="00C735BD">
          <w:r>
            <w:t>CH-TL-0363</w:t>
          </w:r>
        </w:p>
      </w:tc>
    </w:tr>
    <w:tr w:rsidR="00C735BD" w:rsidTr="00C735BD">
      <w:tc>
        <w:tcPr>
          <w:tcW w:w="2136" w:type="dxa"/>
          <w:vMerge/>
        </w:tcPr>
        <w:p w:rsidR="00C735BD" w:rsidRDefault="00C735BD" w:rsidP="00C735BD"/>
      </w:tc>
      <w:tc>
        <w:tcPr>
          <w:tcW w:w="4952" w:type="dxa"/>
          <w:vMerge/>
        </w:tcPr>
        <w:p w:rsidR="00C735BD" w:rsidRDefault="00C735BD" w:rsidP="00C735BD"/>
      </w:tc>
      <w:tc>
        <w:tcPr>
          <w:tcW w:w="1843" w:type="dxa"/>
        </w:tcPr>
        <w:p w:rsidR="00C735BD" w:rsidRDefault="00C735BD" w:rsidP="00C735BD">
          <w:r>
            <w:t>İlk Yayın Tarihi</w:t>
          </w:r>
        </w:p>
      </w:tc>
      <w:tc>
        <w:tcPr>
          <w:tcW w:w="1275" w:type="dxa"/>
        </w:tcPr>
        <w:p w:rsidR="00C735BD" w:rsidRDefault="00C735BD" w:rsidP="00C735BD">
          <w:r>
            <w:t>10.07.2018</w:t>
          </w:r>
        </w:p>
      </w:tc>
    </w:tr>
    <w:tr w:rsidR="00C735BD" w:rsidTr="00C735BD">
      <w:tc>
        <w:tcPr>
          <w:tcW w:w="2136" w:type="dxa"/>
          <w:vMerge/>
        </w:tcPr>
        <w:p w:rsidR="00C735BD" w:rsidRDefault="00C735BD" w:rsidP="00C735BD"/>
      </w:tc>
      <w:tc>
        <w:tcPr>
          <w:tcW w:w="4952" w:type="dxa"/>
          <w:vMerge/>
        </w:tcPr>
        <w:p w:rsidR="00C735BD" w:rsidRDefault="00C735BD" w:rsidP="00C735BD"/>
      </w:tc>
      <w:tc>
        <w:tcPr>
          <w:tcW w:w="1843" w:type="dxa"/>
        </w:tcPr>
        <w:p w:rsidR="00C735BD" w:rsidRDefault="00C735BD" w:rsidP="00C735BD">
          <w:r>
            <w:t>Revizyon Tarihi</w:t>
          </w:r>
        </w:p>
      </w:tc>
      <w:tc>
        <w:tcPr>
          <w:tcW w:w="1275" w:type="dxa"/>
        </w:tcPr>
        <w:p w:rsidR="00C735BD" w:rsidRDefault="00C735BD" w:rsidP="00C735BD">
          <w:r>
            <w:t>-</w:t>
          </w:r>
        </w:p>
      </w:tc>
    </w:tr>
    <w:tr w:rsidR="00C735BD" w:rsidTr="00C735BD">
      <w:tc>
        <w:tcPr>
          <w:tcW w:w="2136" w:type="dxa"/>
          <w:vMerge/>
        </w:tcPr>
        <w:p w:rsidR="00C735BD" w:rsidRDefault="00C735BD" w:rsidP="00C735BD"/>
      </w:tc>
      <w:tc>
        <w:tcPr>
          <w:tcW w:w="4952" w:type="dxa"/>
          <w:vMerge/>
        </w:tcPr>
        <w:p w:rsidR="00C735BD" w:rsidRDefault="00C735BD" w:rsidP="00C735BD"/>
      </w:tc>
      <w:tc>
        <w:tcPr>
          <w:tcW w:w="1843" w:type="dxa"/>
        </w:tcPr>
        <w:p w:rsidR="00C735BD" w:rsidRDefault="00C735BD" w:rsidP="00C735BD">
          <w:r>
            <w:t>Revizyon No</w:t>
          </w:r>
        </w:p>
      </w:tc>
      <w:tc>
        <w:tcPr>
          <w:tcW w:w="1275" w:type="dxa"/>
        </w:tcPr>
        <w:p w:rsidR="00C735BD" w:rsidRDefault="00C735BD" w:rsidP="00C735BD">
          <w:r>
            <w:t>0</w:t>
          </w:r>
        </w:p>
      </w:tc>
    </w:tr>
    <w:tr w:rsidR="00C735BD" w:rsidTr="00C735BD">
      <w:tc>
        <w:tcPr>
          <w:tcW w:w="2136" w:type="dxa"/>
          <w:vMerge/>
        </w:tcPr>
        <w:p w:rsidR="00C735BD" w:rsidRDefault="00C735BD" w:rsidP="00C735BD"/>
      </w:tc>
      <w:tc>
        <w:tcPr>
          <w:tcW w:w="4952" w:type="dxa"/>
          <w:vMerge/>
        </w:tcPr>
        <w:p w:rsidR="00C735BD" w:rsidRDefault="00C735BD" w:rsidP="00C735BD"/>
      </w:tc>
      <w:tc>
        <w:tcPr>
          <w:tcW w:w="1843" w:type="dxa"/>
        </w:tcPr>
        <w:p w:rsidR="00C735BD" w:rsidRDefault="00C735BD" w:rsidP="00C735BD">
          <w:r>
            <w:t>Sayfa No</w:t>
          </w:r>
        </w:p>
      </w:tc>
      <w:tc>
        <w:tcPr>
          <w:tcW w:w="1275" w:type="dxa"/>
        </w:tcPr>
        <w:p w:rsidR="00C735BD" w:rsidRDefault="00C735BD" w:rsidP="00C735BD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040B5"/>
    <w:multiLevelType w:val="hybridMultilevel"/>
    <w:tmpl w:val="9746F4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7F1372"/>
    <w:multiLevelType w:val="hybridMultilevel"/>
    <w:tmpl w:val="669003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BDF"/>
    <w:multiLevelType w:val="hybridMultilevel"/>
    <w:tmpl w:val="1BE450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F815F7"/>
    <w:multiLevelType w:val="hybridMultilevel"/>
    <w:tmpl w:val="FAE4BF6A"/>
    <w:lvl w:ilvl="0" w:tplc="43544C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A57A7E"/>
    <w:multiLevelType w:val="hybridMultilevel"/>
    <w:tmpl w:val="DBA62162"/>
    <w:lvl w:ilvl="0" w:tplc="041F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8" w:hanging="360"/>
      </w:pPr>
    </w:lvl>
    <w:lvl w:ilvl="2" w:tplc="041F001B" w:tentative="1">
      <w:start w:val="1"/>
      <w:numFmt w:val="lowerRoman"/>
      <w:lvlText w:val="%3."/>
      <w:lvlJc w:val="right"/>
      <w:pPr>
        <w:ind w:left="2368" w:hanging="180"/>
      </w:pPr>
    </w:lvl>
    <w:lvl w:ilvl="3" w:tplc="041F000F" w:tentative="1">
      <w:start w:val="1"/>
      <w:numFmt w:val="decimal"/>
      <w:lvlText w:val="%4."/>
      <w:lvlJc w:val="left"/>
      <w:pPr>
        <w:ind w:left="3088" w:hanging="360"/>
      </w:pPr>
    </w:lvl>
    <w:lvl w:ilvl="4" w:tplc="041F0019" w:tentative="1">
      <w:start w:val="1"/>
      <w:numFmt w:val="lowerLetter"/>
      <w:lvlText w:val="%5."/>
      <w:lvlJc w:val="left"/>
      <w:pPr>
        <w:ind w:left="3808" w:hanging="360"/>
      </w:pPr>
    </w:lvl>
    <w:lvl w:ilvl="5" w:tplc="041F001B" w:tentative="1">
      <w:start w:val="1"/>
      <w:numFmt w:val="lowerRoman"/>
      <w:lvlText w:val="%6."/>
      <w:lvlJc w:val="right"/>
      <w:pPr>
        <w:ind w:left="4528" w:hanging="180"/>
      </w:pPr>
    </w:lvl>
    <w:lvl w:ilvl="6" w:tplc="041F000F" w:tentative="1">
      <w:start w:val="1"/>
      <w:numFmt w:val="decimal"/>
      <w:lvlText w:val="%7."/>
      <w:lvlJc w:val="left"/>
      <w:pPr>
        <w:ind w:left="5248" w:hanging="360"/>
      </w:pPr>
    </w:lvl>
    <w:lvl w:ilvl="7" w:tplc="041F0019" w:tentative="1">
      <w:start w:val="1"/>
      <w:numFmt w:val="lowerLetter"/>
      <w:lvlText w:val="%8."/>
      <w:lvlJc w:val="left"/>
      <w:pPr>
        <w:ind w:left="5968" w:hanging="360"/>
      </w:pPr>
    </w:lvl>
    <w:lvl w:ilvl="8" w:tplc="041F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0MDAzNDUwtDAyNzVQ0lEKTi0uzszPAykwrQUA7UXF6CwAAAA="/>
  </w:docVars>
  <w:rsids>
    <w:rsidRoot w:val="00533D62"/>
    <w:rsid w:val="0002000C"/>
    <w:rsid w:val="000B2ECF"/>
    <w:rsid w:val="000C50FC"/>
    <w:rsid w:val="001204C6"/>
    <w:rsid w:val="001328B0"/>
    <w:rsid w:val="00141E35"/>
    <w:rsid w:val="001705DD"/>
    <w:rsid w:val="00177ACD"/>
    <w:rsid w:val="001E28DA"/>
    <w:rsid w:val="00285804"/>
    <w:rsid w:val="00293B6A"/>
    <w:rsid w:val="002A2BCE"/>
    <w:rsid w:val="002B0017"/>
    <w:rsid w:val="00350A4A"/>
    <w:rsid w:val="003525E1"/>
    <w:rsid w:val="003B1073"/>
    <w:rsid w:val="003E6023"/>
    <w:rsid w:val="00414F8F"/>
    <w:rsid w:val="004745BF"/>
    <w:rsid w:val="0048691C"/>
    <w:rsid w:val="005067F0"/>
    <w:rsid w:val="00533D62"/>
    <w:rsid w:val="00536129"/>
    <w:rsid w:val="005370DB"/>
    <w:rsid w:val="006164C8"/>
    <w:rsid w:val="00651553"/>
    <w:rsid w:val="00652E8C"/>
    <w:rsid w:val="00695B99"/>
    <w:rsid w:val="006E755B"/>
    <w:rsid w:val="00747030"/>
    <w:rsid w:val="007A0632"/>
    <w:rsid w:val="00842DFC"/>
    <w:rsid w:val="008D6EFF"/>
    <w:rsid w:val="00906CC8"/>
    <w:rsid w:val="00944F49"/>
    <w:rsid w:val="009E105C"/>
    <w:rsid w:val="00A30AB4"/>
    <w:rsid w:val="00A74F8D"/>
    <w:rsid w:val="00A90780"/>
    <w:rsid w:val="00B2716B"/>
    <w:rsid w:val="00BA0F69"/>
    <w:rsid w:val="00C01D43"/>
    <w:rsid w:val="00C453E4"/>
    <w:rsid w:val="00C735BD"/>
    <w:rsid w:val="00D66DC7"/>
    <w:rsid w:val="00D820E0"/>
    <w:rsid w:val="00DA444F"/>
    <w:rsid w:val="00DD30B0"/>
    <w:rsid w:val="00DF3289"/>
    <w:rsid w:val="00E16BB7"/>
    <w:rsid w:val="00EC389B"/>
    <w:rsid w:val="00ED68D4"/>
    <w:rsid w:val="00EE4D0D"/>
    <w:rsid w:val="00F948A2"/>
    <w:rsid w:val="00FA66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10"/>
        <o:r id="V:Rule2" type="connector" idref="#Düz Ok Bağlayıcısı 3"/>
        <o:r id="V:Rule3" type="connector" idref="#Düz Ok Bağlayıcısı 5"/>
        <o:r id="V:Rule4" type="connector" idref="#Düz Ok Bağlayıcısı 2"/>
      </o:rules>
    </o:shapelayout>
  </w:shapeDefaults>
  <w:decimalSymbol w:val=","/>
  <w:listSeparator w:val=";"/>
  <w14:docId w14:val="4AD0CB57"/>
  <w15:docId w15:val="{F435C2C6-9322-4EB0-9E9E-197DD9839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000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D820E0"/>
    <w:pPr>
      <w:ind w:left="720"/>
      <w:contextualSpacing/>
    </w:pPr>
    <w:rPr>
      <w:noProof/>
    </w:rPr>
  </w:style>
  <w:style w:type="table" w:customStyle="1" w:styleId="TabloKlavuzu1">
    <w:name w:val="Tablo Kılavuzu1"/>
    <w:basedOn w:val="NormalTablo"/>
    <w:uiPriority w:val="39"/>
    <w:rsid w:val="00695B99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0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831753-C2C2-42AA-9992-C580E6FAB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10</cp:revision>
  <cp:lastPrinted>2017-04-03T08:26:00Z</cp:lastPrinted>
  <dcterms:created xsi:type="dcterms:W3CDTF">2017-11-03T13:25:00Z</dcterms:created>
  <dcterms:modified xsi:type="dcterms:W3CDTF">2018-09-03T12:18:00Z</dcterms:modified>
</cp:coreProperties>
</file>